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1AFC6" w14:textId="77EFD96E" w:rsidR="004F023D" w:rsidRDefault="004F023D" w:rsidP="004F023D">
      <w:r>
        <w:t xml:space="preserve">% Resolve Ficha </w:t>
      </w:r>
      <w:proofErr w:type="spellStart"/>
      <w:r>
        <w:t>MatLab</w:t>
      </w:r>
      <w:proofErr w:type="spellEnd"/>
      <w:r>
        <w:t xml:space="preserve"> - Algoritmo de </w:t>
      </w:r>
      <w:proofErr w:type="spellStart"/>
      <w:r>
        <w:t>Nelder-Mead</w:t>
      </w:r>
      <w:proofErr w:type="spellEnd"/>
      <w:r>
        <w:t xml:space="preserve"> (</w:t>
      </w:r>
      <w:proofErr w:type="spellStart"/>
      <w:r>
        <w:t>fminsearch</w:t>
      </w:r>
      <w:proofErr w:type="spellEnd"/>
      <w:r>
        <w:t>)</w:t>
      </w:r>
    </w:p>
    <w:p w14:paraId="44612941" w14:textId="77777777" w:rsidR="004F023D" w:rsidRDefault="004F023D" w:rsidP="004F023D">
      <w:r>
        <w:t xml:space="preserve">% comando a usar será o </w:t>
      </w:r>
      <w:proofErr w:type="spellStart"/>
      <w:r>
        <w:t>fminsearch</w:t>
      </w:r>
      <w:proofErr w:type="spellEnd"/>
      <w:r>
        <w:t xml:space="preserve"> (</w:t>
      </w:r>
      <w:proofErr w:type="spellStart"/>
      <w:r>
        <w:t>nonlinear</w:t>
      </w:r>
      <w:proofErr w:type="spellEnd"/>
      <w:r>
        <w:t xml:space="preserve"> </w:t>
      </w:r>
      <w:proofErr w:type="spellStart"/>
      <w:r>
        <w:t>minimization</w:t>
      </w:r>
      <w:proofErr w:type="spellEnd"/>
      <w:r>
        <w:t xml:space="preserve"> (</w:t>
      </w:r>
      <w:proofErr w:type="spellStart"/>
      <w:r>
        <w:t>Nelder-Mead</w:t>
      </w:r>
      <w:proofErr w:type="spellEnd"/>
      <w:r>
        <w:t>))</w:t>
      </w:r>
    </w:p>
    <w:p w14:paraId="5E7872C9" w14:textId="77777777" w:rsidR="004F023D" w:rsidRDefault="004F023D" w:rsidP="004F023D"/>
    <w:p w14:paraId="03608C0F" w14:textId="47754CF8" w:rsidR="004F023D" w:rsidRDefault="004F023D" w:rsidP="004F023D">
      <w:r>
        <w:t xml:space="preserve">%% </w:t>
      </w:r>
      <w:proofErr w:type="spellStart"/>
      <w:r>
        <w:t>ex</w:t>
      </w:r>
      <w:proofErr w:type="spellEnd"/>
      <w:r>
        <w:t xml:space="preserve"> 1 da ficha</w:t>
      </w:r>
    </w:p>
    <w:p w14:paraId="0C380ECE" w14:textId="7A16913E" w:rsidR="004F023D" w:rsidRDefault="004F023D" w:rsidP="004F023D">
      <w:r>
        <w:t>x1</w:t>
      </w:r>
      <w:proofErr w:type="gramStart"/>
      <w:r>
        <w:t>=[</w:t>
      </w:r>
      <w:proofErr w:type="gramEnd"/>
      <w:r>
        <w:t>1 1];</w:t>
      </w:r>
    </w:p>
    <w:p w14:paraId="5D9CA577" w14:textId="77777777" w:rsidR="004F023D" w:rsidRDefault="004F023D" w:rsidP="004F023D">
      <w:r>
        <w:t xml:space="preserve">% pede para usarmos </w:t>
      </w:r>
      <w:proofErr w:type="spellStart"/>
      <w:r>
        <w:t>Tolx</w:t>
      </w:r>
      <w:proofErr w:type="spellEnd"/>
      <w:r>
        <w:t xml:space="preserve">=1.0e-3, por isso vamos usar </w:t>
      </w:r>
      <w:proofErr w:type="spellStart"/>
      <w:r>
        <w:t>optimset</w:t>
      </w:r>
      <w:proofErr w:type="spellEnd"/>
    </w:p>
    <w:p w14:paraId="5D849BA6" w14:textId="77777777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>op=</w:t>
      </w:r>
      <w:proofErr w:type="spellStart"/>
      <w:proofErr w:type="gramStart"/>
      <w:r w:rsidRPr="004F023D">
        <w:rPr>
          <w:lang w:val="en-US"/>
        </w:rPr>
        <w:t>optimset</w:t>
      </w:r>
      <w:proofErr w:type="spellEnd"/>
      <w:r w:rsidRPr="004F023D">
        <w:rPr>
          <w:lang w:val="en-US"/>
        </w:rPr>
        <w:t>(</w:t>
      </w:r>
      <w:proofErr w:type="gramEnd"/>
      <w:r w:rsidRPr="004F023D">
        <w:rPr>
          <w:lang w:val="en-US"/>
        </w:rPr>
        <w:t>'</w:t>
      </w:r>
      <w:proofErr w:type="spellStart"/>
      <w:r w:rsidRPr="004F023D">
        <w:rPr>
          <w:lang w:val="en-US"/>
        </w:rPr>
        <w:t>TolX</w:t>
      </w:r>
      <w:proofErr w:type="spellEnd"/>
      <w:r w:rsidRPr="004F023D">
        <w:rPr>
          <w:lang w:val="en-US"/>
        </w:rPr>
        <w:t>', 1.0e-3, 'display', '</w:t>
      </w:r>
      <w:proofErr w:type="spellStart"/>
      <w:r w:rsidRPr="004F023D">
        <w:rPr>
          <w:lang w:val="en-US"/>
        </w:rPr>
        <w:t>iter</w:t>
      </w:r>
      <w:proofErr w:type="spellEnd"/>
      <w:r w:rsidRPr="004F023D">
        <w:rPr>
          <w:lang w:val="en-US"/>
        </w:rPr>
        <w:t xml:space="preserve">') </w:t>
      </w:r>
    </w:p>
    <w:p w14:paraId="0A571D76" w14:textId="4ECEFED8" w:rsidR="004F023D" w:rsidRDefault="004F023D" w:rsidP="004F023D">
      <w:r>
        <w:t>% inclui o display para ver os resultados iteração a iteração e saber quais os procedimentos realizados</w:t>
      </w:r>
    </w:p>
    <w:p w14:paraId="4B11EFFD" w14:textId="77777777" w:rsidR="004F023D" w:rsidRDefault="004F023D" w:rsidP="004F023D">
      <w:r>
        <w:t>% Executar comando e chamar função</w:t>
      </w:r>
    </w:p>
    <w:p w14:paraId="055BF231" w14:textId="7613801A" w:rsidR="004F023D" w:rsidRDefault="004F023D" w:rsidP="004F023D">
      <w:r>
        <w:t>[</w:t>
      </w:r>
      <w:proofErr w:type="spellStart"/>
      <w:proofErr w:type="gramStart"/>
      <w:r>
        <w:t>x,f</w:t>
      </w:r>
      <w:proofErr w:type="gramEnd"/>
      <w:r>
        <w:t>,exitflag,output</w:t>
      </w:r>
      <w:proofErr w:type="spellEnd"/>
      <w:r>
        <w:t>]=</w:t>
      </w:r>
      <w:proofErr w:type="spellStart"/>
      <w:r>
        <w:t>fminsearch</w:t>
      </w:r>
      <w:proofErr w:type="spellEnd"/>
      <w:r>
        <w:t>(@NM1,x1,op)</w:t>
      </w:r>
    </w:p>
    <w:p w14:paraId="336700E4" w14:textId="77777777" w:rsidR="004F023D" w:rsidRDefault="004F023D" w:rsidP="004F023D">
      <w:r>
        <w:t>% output retorna iterações feitas, cálculos da função, algoritmo usado e</w:t>
      </w:r>
    </w:p>
    <w:p w14:paraId="5C5BA9AC" w14:textId="65266B44" w:rsidR="004F023D" w:rsidRDefault="004F023D" w:rsidP="004F023D">
      <w:r>
        <w:t>% mensagem de sucesso.</w:t>
      </w:r>
    </w:p>
    <w:p w14:paraId="43890D6A" w14:textId="77777777" w:rsidR="004F023D" w:rsidRDefault="004F023D" w:rsidP="004F023D">
      <w:r>
        <w:t xml:space="preserve">% Solução </w:t>
      </w:r>
    </w:p>
    <w:p w14:paraId="7BD484DB" w14:textId="77777777" w:rsidR="004F023D" w:rsidRDefault="004F023D" w:rsidP="004F023D">
      <w:r>
        <w:t>% x = -0.0002    1.0001</w:t>
      </w:r>
    </w:p>
    <w:p w14:paraId="22F9AE3C" w14:textId="77777777" w:rsidR="004F023D" w:rsidRDefault="004F023D" w:rsidP="004F023D">
      <w:r>
        <w:t>% f = 1.5979e-04</w:t>
      </w:r>
    </w:p>
    <w:p w14:paraId="5F9E0431" w14:textId="77777777" w:rsidR="004F023D" w:rsidRDefault="004F023D" w:rsidP="004F023D">
      <w:r>
        <w:t xml:space="preserve">% </w:t>
      </w:r>
      <w:proofErr w:type="spellStart"/>
      <w:r>
        <w:t>exitflag</w:t>
      </w:r>
      <w:proofErr w:type="spellEnd"/>
      <w:r>
        <w:t xml:space="preserve"> = 1 -&gt; logo converge</w:t>
      </w:r>
    </w:p>
    <w:p w14:paraId="4C13C82E" w14:textId="77777777" w:rsidR="004F023D" w:rsidRDefault="004F023D" w:rsidP="004F023D">
      <w:r>
        <w:t>% output -&gt; Iterações = 38...</w:t>
      </w:r>
    </w:p>
    <w:p w14:paraId="2DF37AA2" w14:textId="77777777" w:rsidR="004F023D" w:rsidRDefault="004F023D" w:rsidP="004F023D"/>
    <w:p w14:paraId="52900547" w14:textId="0DEDF96E" w:rsidR="004F023D" w:rsidRDefault="004F023D" w:rsidP="004F023D">
      <w:r>
        <w:t xml:space="preserve">% Operação que o algoritmo efetuou na iteração 14 = </w:t>
      </w:r>
      <w:proofErr w:type="spellStart"/>
      <w:r>
        <w:t>procedure</w:t>
      </w:r>
      <w:proofErr w:type="spellEnd"/>
      <w:r>
        <w:t xml:space="preserve"> "</w:t>
      </w:r>
      <w:proofErr w:type="spellStart"/>
      <w:r>
        <w:t>reflect</w:t>
      </w:r>
      <w:proofErr w:type="spellEnd"/>
      <w:r>
        <w:t>"</w:t>
      </w:r>
    </w:p>
    <w:p w14:paraId="7A275AC4" w14:textId="77777777" w:rsidR="004F023D" w:rsidRDefault="004F023D" w:rsidP="004F023D"/>
    <w:p w14:paraId="612BE65B" w14:textId="7D86AFBF" w:rsidR="004F023D" w:rsidRDefault="004F023D" w:rsidP="004F023D">
      <w:r>
        <w:t xml:space="preserve">%% </w:t>
      </w:r>
      <w:proofErr w:type="spellStart"/>
      <w:r>
        <w:t>ex</w:t>
      </w:r>
      <w:proofErr w:type="spellEnd"/>
      <w:r>
        <w:t xml:space="preserve"> 2 da ficha</w:t>
      </w:r>
    </w:p>
    <w:p w14:paraId="3216F8BC" w14:textId="33113AD5" w:rsidR="004F023D" w:rsidRDefault="004F023D" w:rsidP="004F023D">
      <w:r>
        <w:t>n=2;</w:t>
      </w:r>
    </w:p>
    <w:p w14:paraId="5EDBCEF5" w14:textId="370ACE61" w:rsidR="004F023D" w:rsidRDefault="004F023D" w:rsidP="004F023D">
      <w:r>
        <w:t>i=</w:t>
      </w:r>
      <w:proofErr w:type="gramStart"/>
      <w:r>
        <w:t>1:n</w:t>
      </w:r>
      <w:proofErr w:type="gramEnd"/>
      <w:r>
        <w:t>;</w:t>
      </w:r>
    </w:p>
    <w:p w14:paraId="319F7621" w14:textId="77777777" w:rsidR="004F023D" w:rsidRDefault="004F023D" w:rsidP="004F023D">
      <w:r>
        <w:t>x1(i)=i-(n/2+0.5); % aproximação inicial</w:t>
      </w:r>
    </w:p>
    <w:p w14:paraId="4E2E262A" w14:textId="77777777" w:rsidR="004F023D" w:rsidRDefault="004F023D" w:rsidP="004F023D">
      <w:r>
        <w:t>% Executar comando e chamar função</w:t>
      </w:r>
    </w:p>
    <w:p w14:paraId="5B7AE72F" w14:textId="77777777" w:rsidR="004F023D" w:rsidRDefault="004F023D" w:rsidP="004F023D">
      <w:r>
        <w:t>[</w:t>
      </w:r>
      <w:proofErr w:type="spellStart"/>
      <w:proofErr w:type="gramStart"/>
      <w:r>
        <w:t>x,f</w:t>
      </w:r>
      <w:proofErr w:type="gramEnd"/>
      <w:r>
        <w:t>,exitflag,output</w:t>
      </w:r>
      <w:proofErr w:type="spellEnd"/>
      <w:r>
        <w:t>]=</w:t>
      </w:r>
      <w:proofErr w:type="spellStart"/>
      <w:r>
        <w:t>fminsearch</w:t>
      </w:r>
      <w:proofErr w:type="spellEnd"/>
      <w:r>
        <w:t>(@NM2,x1)</w:t>
      </w:r>
    </w:p>
    <w:p w14:paraId="1503CC52" w14:textId="77777777" w:rsidR="004F023D" w:rsidRDefault="004F023D" w:rsidP="004F023D"/>
    <w:p w14:paraId="4DC21BE3" w14:textId="77777777" w:rsidR="004F023D" w:rsidRDefault="004F023D" w:rsidP="004F023D">
      <w:r>
        <w:t>% x = -0.7164   -0.7164</w:t>
      </w:r>
    </w:p>
    <w:p w14:paraId="2AB4B2DA" w14:textId="77777777" w:rsidR="004F023D" w:rsidRDefault="004F023D" w:rsidP="004F023D">
      <w:r>
        <w:t>% f = 6.4289e-12</w:t>
      </w:r>
    </w:p>
    <w:p w14:paraId="713E116F" w14:textId="77777777" w:rsidR="004F023D" w:rsidRDefault="004F023D" w:rsidP="004F023D">
      <w:r>
        <w:t xml:space="preserve">% </w:t>
      </w:r>
      <w:proofErr w:type="spellStart"/>
      <w:r>
        <w:t>exitflag</w:t>
      </w:r>
      <w:proofErr w:type="spellEnd"/>
      <w:r>
        <w:t>= 1</w:t>
      </w:r>
    </w:p>
    <w:p w14:paraId="752FD106" w14:textId="77777777" w:rsidR="004F023D" w:rsidRDefault="004F023D" w:rsidP="004F023D">
      <w:r>
        <w:lastRenderedPageBreak/>
        <w:t xml:space="preserve">% </w:t>
      </w:r>
      <w:proofErr w:type="spellStart"/>
      <w:r>
        <w:t>iterations</w:t>
      </w:r>
      <w:proofErr w:type="spellEnd"/>
      <w:r>
        <w:t xml:space="preserve"> = 66</w:t>
      </w:r>
    </w:p>
    <w:p w14:paraId="4672BD34" w14:textId="77777777" w:rsidR="004F023D" w:rsidRDefault="004F023D" w:rsidP="004F023D"/>
    <w:p w14:paraId="0AC24F0F" w14:textId="21A245E1" w:rsidR="004F023D" w:rsidRDefault="004F023D" w:rsidP="004F023D">
      <w:r>
        <w:t xml:space="preserve">%% agora vão resolver com n=5 e </w:t>
      </w:r>
      <w:proofErr w:type="spellStart"/>
      <w:r>
        <w:t>TolX</w:t>
      </w:r>
      <w:proofErr w:type="spellEnd"/>
      <w:r>
        <w:t>=10e-20</w:t>
      </w:r>
    </w:p>
    <w:p w14:paraId="7DB29AAF" w14:textId="695F7CE3" w:rsidR="004F023D" w:rsidRDefault="004F023D" w:rsidP="004F023D">
      <w:r>
        <w:t>n=5;</w:t>
      </w:r>
    </w:p>
    <w:p w14:paraId="3B1B6214" w14:textId="0F46FA7E" w:rsidR="004F023D" w:rsidRDefault="004F023D" w:rsidP="004F023D">
      <w:r>
        <w:t>i=</w:t>
      </w:r>
      <w:proofErr w:type="gramStart"/>
      <w:r>
        <w:t>1:n</w:t>
      </w:r>
      <w:proofErr w:type="gramEnd"/>
      <w:r>
        <w:t>;</w:t>
      </w:r>
    </w:p>
    <w:p w14:paraId="079AC7B8" w14:textId="31046813" w:rsidR="004F023D" w:rsidRDefault="004F023D" w:rsidP="004F023D">
      <w:r>
        <w:t>x1(i)=i-(n/2+0.5);</w:t>
      </w:r>
    </w:p>
    <w:p w14:paraId="57EC84CE" w14:textId="77777777" w:rsidR="004F023D" w:rsidRDefault="004F023D" w:rsidP="004F023D">
      <w:r>
        <w:t>% colocar opções</w:t>
      </w:r>
    </w:p>
    <w:p w14:paraId="1C1B1C85" w14:textId="11197281" w:rsidR="004F023D" w:rsidRDefault="004F023D" w:rsidP="004F023D">
      <w:r>
        <w:t>op2=</w:t>
      </w:r>
      <w:proofErr w:type="spellStart"/>
      <w:r>
        <w:t>optimset</w:t>
      </w:r>
      <w:proofErr w:type="spellEnd"/>
      <w:r>
        <w:t>('TolX',1e-20);</w:t>
      </w:r>
    </w:p>
    <w:p w14:paraId="5721D057" w14:textId="77777777" w:rsidR="004F023D" w:rsidRDefault="004F023D" w:rsidP="004F023D">
      <w:r>
        <w:t>[</w:t>
      </w:r>
      <w:proofErr w:type="spellStart"/>
      <w:proofErr w:type="gramStart"/>
      <w:r>
        <w:t>x,f</w:t>
      </w:r>
      <w:proofErr w:type="gramEnd"/>
      <w:r>
        <w:t>,exitflag,output</w:t>
      </w:r>
      <w:proofErr w:type="spellEnd"/>
      <w:r>
        <w:t>]=</w:t>
      </w:r>
      <w:proofErr w:type="spellStart"/>
      <w:r>
        <w:t>fminsearch</w:t>
      </w:r>
      <w:proofErr w:type="spellEnd"/>
      <w:r>
        <w:t>(@NM2,x1,op2)</w:t>
      </w:r>
    </w:p>
    <w:p w14:paraId="47427205" w14:textId="77777777" w:rsidR="004F023D" w:rsidRDefault="004F023D" w:rsidP="004F023D"/>
    <w:p w14:paraId="5B1D108B" w14:textId="77777777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 xml:space="preserve">% Exiting: Maximum number of function evaluations has been exceeded </w:t>
      </w:r>
    </w:p>
    <w:p w14:paraId="05107F77" w14:textId="77777777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 xml:space="preserve">% - increase </w:t>
      </w:r>
      <w:proofErr w:type="spellStart"/>
      <w:r w:rsidRPr="004F023D">
        <w:rPr>
          <w:lang w:val="en-US"/>
        </w:rPr>
        <w:t>MaxFunEvals</w:t>
      </w:r>
      <w:proofErr w:type="spellEnd"/>
      <w:r w:rsidRPr="004F023D">
        <w:rPr>
          <w:lang w:val="en-US"/>
        </w:rPr>
        <w:t xml:space="preserve"> option.</w:t>
      </w:r>
    </w:p>
    <w:p w14:paraId="64F698F9" w14:textId="77777777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 xml:space="preserve">% Current function value: 3.853342 </w:t>
      </w:r>
    </w:p>
    <w:p w14:paraId="635770C1" w14:textId="77777777" w:rsidR="004F023D" w:rsidRDefault="004F023D" w:rsidP="004F023D">
      <w:r>
        <w:t xml:space="preserve">% </w:t>
      </w:r>
      <w:proofErr w:type="spellStart"/>
      <w:r>
        <w:t>exitflag</w:t>
      </w:r>
      <w:proofErr w:type="spellEnd"/>
      <w:r>
        <w:t xml:space="preserve"> não converge para solução</w:t>
      </w:r>
    </w:p>
    <w:p w14:paraId="2C8D9653" w14:textId="77777777" w:rsidR="004F023D" w:rsidRDefault="004F023D" w:rsidP="004F023D"/>
    <w:p w14:paraId="1CD9FE39" w14:textId="184A6AED" w:rsidR="004F023D" w:rsidRDefault="004F023D" w:rsidP="004F023D">
      <w:r>
        <w:t xml:space="preserve">%% vamos </w:t>
      </w:r>
      <w:proofErr w:type="spellStart"/>
      <w:r>
        <w:t>adiccionar</w:t>
      </w:r>
      <w:proofErr w:type="spellEnd"/>
      <w:r>
        <w:t xml:space="preserve"> às opções um máximo de avaliações da função (</w:t>
      </w:r>
      <w:proofErr w:type="spellStart"/>
      <w:r>
        <w:t>MaxFunEvals</w:t>
      </w:r>
      <w:proofErr w:type="spellEnd"/>
      <w:r>
        <w:t>)</w:t>
      </w:r>
    </w:p>
    <w:p w14:paraId="3232364F" w14:textId="79F4B214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>op2=</w:t>
      </w:r>
      <w:proofErr w:type="spellStart"/>
      <w:r w:rsidRPr="004F023D">
        <w:rPr>
          <w:lang w:val="en-US"/>
        </w:rPr>
        <w:t>optimset</w:t>
      </w:r>
      <w:proofErr w:type="spellEnd"/>
      <w:r w:rsidRPr="004F023D">
        <w:rPr>
          <w:lang w:val="en-US"/>
        </w:rPr>
        <w:t>('TolX',1e-20,'MaxFunEvals',10000</w:t>
      </w:r>
      <w:proofErr w:type="gramStart"/>
      <w:r w:rsidRPr="004F023D">
        <w:rPr>
          <w:lang w:val="en-US"/>
        </w:rPr>
        <w:t>);</w:t>
      </w:r>
      <w:proofErr w:type="gramEnd"/>
    </w:p>
    <w:p w14:paraId="4B5A3F8D" w14:textId="77777777" w:rsidR="004F023D" w:rsidRDefault="004F023D" w:rsidP="004F023D">
      <w:r>
        <w:t>% voltar a executar</w:t>
      </w:r>
    </w:p>
    <w:p w14:paraId="4FAB5F18" w14:textId="3B609B02" w:rsidR="004F023D" w:rsidRDefault="004F023D" w:rsidP="004F023D">
      <w:r>
        <w:t>[</w:t>
      </w:r>
      <w:proofErr w:type="spellStart"/>
      <w:proofErr w:type="gramStart"/>
      <w:r>
        <w:t>x,f</w:t>
      </w:r>
      <w:proofErr w:type="gramEnd"/>
      <w:r>
        <w:t>,exitflag,output</w:t>
      </w:r>
      <w:proofErr w:type="spellEnd"/>
      <w:r>
        <w:t>]=</w:t>
      </w:r>
      <w:proofErr w:type="spellStart"/>
      <w:r>
        <w:t>fminsearch</w:t>
      </w:r>
      <w:proofErr w:type="spellEnd"/>
      <w:r>
        <w:t>(@NM2,x1,op2)</w:t>
      </w:r>
    </w:p>
    <w:p w14:paraId="774F1EEF" w14:textId="77777777" w:rsidR="004F023D" w:rsidRDefault="004F023D" w:rsidP="004F023D"/>
    <w:p w14:paraId="7C6BEBBD" w14:textId="77777777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>% Exiting: Maximum number of iterations has been exceeded</w:t>
      </w:r>
    </w:p>
    <w:p w14:paraId="533FB190" w14:textId="77777777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 xml:space="preserve">% - increase </w:t>
      </w:r>
      <w:proofErr w:type="spellStart"/>
      <w:r w:rsidRPr="004F023D">
        <w:rPr>
          <w:lang w:val="en-US"/>
        </w:rPr>
        <w:t>MaxIter</w:t>
      </w:r>
      <w:proofErr w:type="spellEnd"/>
      <w:r w:rsidRPr="004F023D">
        <w:rPr>
          <w:lang w:val="en-US"/>
        </w:rPr>
        <w:t xml:space="preserve"> option.</w:t>
      </w:r>
    </w:p>
    <w:p w14:paraId="4D8BBD8C" w14:textId="77777777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>% Current function value: 0.338017</w:t>
      </w:r>
    </w:p>
    <w:p w14:paraId="04F394B5" w14:textId="77777777" w:rsidR="004F023D" w:rsidRDefault="004F023D" w:rsidP="004F023D">
      <w:r>
        <w:t xml:space="preserve">% </w:t>
      </w:r>
      <w:proofErr w:type="spellStart"/>
      <w:r>
        <w:t>Exitflag</w:t>
      </w:r>
      <w:proofErr w:type="spellEnd"/>
      <w:r>
        <w:t xml:space="preserve"> não converge</w:t>
      </w:r>
    </w:p>
    <w:p w14:paraId="0F9C8600" w14:textId="77777777" w:rsidR="004F023D" w:rsidRDefault="004F023D" w:rsidP="004F023D"/>
    <w:p w14:paraId="1C2FB659" w14:textId="613271EA" w:rsidR="004F023D" w:rsidRDefault="004F023D" w:rsidP="004F023D">
      <w:r>
        <w:t xml:space="preserve">%% Vamos </w:t>
      </w:r>
      <w:r w:rsidR="00A22AD0">
        <w:t>adicionar</w:t>
      </w:r>
      <w:r>
        <w:t xml:space="preserve"> então um máximo de iterações (</w:t>
      </w:r>
      <w:proofErr w:type="spellStart"/>
      <w:r>
        <w:t>MaxIter</w:t>
      </w:r>
      <w:proofErr w:type="spellEnd"/>
      <w:r>
        <w:t>=10000)</w:t>
      </w:r>
    </w:p>
    <w:p w14:paraId="78631AFF" w14:textId="30C433EF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>op2=</w:t>
      </w:r>
      <w:proofErr w:type="spellStart"/>
      <w:r w:rsidRPr="004F023D">
        <w:rPr>
          <w:lang w:val="en-US"/>
        </w:rPr>
        <w:t>optimset</w:t>
      </w:r>
      <w:proofErr w:type="spellEnd"/>
      <w:r w:rsidRPr="004F023D">
        <w:rPr>
          <w:lang w:val="en-US"/>
        </w:rPr>
        <w:t>('TolX',1e-20,'MaxFunEvals',10000,'MaxIter',10000</w:t>
      </w:r>
      <w:proofErr w:type="gramStart"/>
      <w:r w:rsidRPr="004F023D">
        <w:rPr>
          <w:lang w:val="en-US"/>
        </w:rPr>
        <w:t>);</w:t>
      </w:r>
      <w:proofErr w:type="gramEnd"/>
    </w:p>
    <w:p w14:paraId="0D0FA672" w14:textId="77777777" w:rsidR="004F023D" w:rsidRDefault="004F023D" w:rsidP="004F023D">
      <w:r>
        <w:t>% voltar a executar</w:t>
      </w:r>
    </w:p>
    <w:p w14:paraId="2C7115FE" w14:textId="77777777" w:rsidR="004F023D" w:rsidRDefault="004F023D" w:rsidP="004F023D">
      <w:r>
        <w:t>[</w:t>
      </w:r>
      <w:proofErr w:type="spellStart"/>
      <w:proofErr w:type="gramStart"/>
      <w:r>
        <w:t>x,f</w:t>
      </w:r>
      <w:proofErr w:type="gramEnd"/>
      <w:r>
        <w:t>,exitflag,output</w:t>
      </w:r>
      <w:proofErr w:type="spellEnd"/>
      <w:r>
        <w:t>]=</w:t>
      </w:r>
      <w:proofErr w:type="spellStart"/>
      <w:r>
        <w:t>fminsearch</w:t>
      </w:r>
      <w:proofErr w:type="spellEnd"/>
      <w:r>
        <w:t>(@NM2,x1,op2)</w:t>
      </w:r>
    </w:p>
    <w:p w14:paraId="09657C0E" w14:textId="77777777" w:rsidR="004F023D" w:rsidRDefault="004F023D" w:rsidP="004F023D"/>
    <w:p w14:paraId="1554E334" w14:textId="77777777" w:rsidR="004F023D" w:rsidRDefault="004F023D" w:rsidP="004F023D">
      <w:r>
        <w:t>% Solução</w:t>
      </w:r>
    </w:p>
    <w:p w14:paraId="749D0B9E" w14:textId="77777777" w:rsidR="004F023D" w:rsidRDefault="004F023D" w:rsidP="004F023D">
      <w:r>
        <w:lastRenderedPageBreak/>
        <w:t>% x = 0.1272    0.0083    0.0184    0.0170    0.1272</w:t>
      </w:r>
    </w:p>
    <w:p w14:paraId="47D3A269" w14:textId="77777777" w:rsidR="004F023D" w:rsidRDefault="004F023D" w:rsidP="004F023D">
      <w:r>
        <w:t>% f = 0.3380</w:t>
      </w:r>
    </w:p>
    <w:p w14:paraId="1D0A7348" w14:textId="77777777" w:rsidR="004F023D" w:rsidRDefault="004F023D" w:rsidP="004F023D">
      <w:r>
        <w:t xml:space="preserve">% </w:t>
      </w:r>
      <w:proofErr w:type="spellStart"/>
      <w:r>
        <w:t>exitflag</w:t>
      </w:r>
      <w:proofErr w:type="spellEnd"/>
      <w:r>
        <w:t xml:space="preserve"> = 1 -&gt; já converge </w:t>
      </w:r>
    </w:p>
    <w:p w14:paraId="34F56288" w14:textId="77777777" w:rsidR="004F023D" w:rsidRDefault="004F023D" w:rsidP="004F023D">
      <w:r>
        <w:t>% iterações = 1175</w:t>
      </w:r>
    </w:p>
    <w:p w14:paraId="44D1B8EC" w14:textId="77777777" w:rsidR="004F023D" w:rsidRDefault="004F023D" w:rsidP="004F023D"/>
    <w:p w14:paraId="3CB01472" w14:textId="77777777" w:rsidR="004F023D" w:rsidRDefault="004F023D" w:rsidP="004F023D">
      <w:r>
        <w:t>% O número máximo de cálculos de função e de iterações que estão por defeito no MATLAB</w:t>
      </w:r>
    </w:p>
    <w:p w14:paraId="4A0D23AB" w14:textId="77777777" w:rsidR="004F023D" w:rsidRDefault="004F023D" w:rsidP="004F023D">
      <w:r>
        <w:t>% não são suficientes para este problema convergir (</w:t>
      </w:r>
      <w:proofErr w:type="spellStart"/>
      <w:r>
        <w:t>exitflag</w:t>
      </w:r>
      <w:proofErr w:type="spellEnd"/>
      <w:r>
        <w:t>=0), sendo, por isso,</w:t>
      </w:r>
    </w:p>
    <w:p w14:paraId="751E312F" w14:textId="77777777" w:rsidR="004F023D" w:rsidRDefault="004F023D" w:rsidP="004F023D">
      <w:r>
        <w:t xml:space="preserve">% necessário aumentá-los usando as opções </w:t>
      </w:r>
      <w:proofErr w:type="spellStart"/>
      <w:r>
        <w:t>MaxFunEvals</w:t>
      </w:r>
      <w:proofErr w:type="spellEnd"/>
      <w:r>
        <w:t xml:space="preserve"> e </w:t>
      </w:r>
      <w:proofErr w:type="spellStart"/>
      <w:r>
        <w:t>MaxIter</w:t>
      </w:r>
      <w:proofErr w:type="spellEnd"/>
      <w:r>
        <w:t>, tal como os avisos do</w:t>
      </w:r>
    </w:p>
    <w:p w14:paraId="350BD9C5" w14:textId="17C8442E" w:rsidR="004F023D" w:rsidRDefault="004F023D" w:rsidP="004F023D">
      <w:r>
        <w:t>% MATLAB sugerem.</w:t>
      </w:r>
    </w:p>
    <w:p w14:paraId="22AE30E3" w14:textId="61BB26DB" w:rsidR="004F023D" w:rsidRDefault="004F023D" w:rsidP="004F023D">
      <w:r>
        <w:t>% se eu quiser ver o que o algoritmo efetuou numa iteração especifica</w:t>
      </w:r>
    </w:p>
    <w:p w14:paraId="0FF709AC" w14:textId="09C9A4E9" w:rsidR="004F023D" w:rsidRDefault="004F023D" w:rsidP="004F023D">
      <w:r>
        <w:t>% é só adicionar o Display às opções e voltar a executar</w:t>
      </w:r>
    </w:p>
    <w:p w14:paraId="133AC81B" w14:textId="77777777" w:rsidR="004F023D" w:rsidRDefault="004F023D" w:rsidP="004F023D"/>
    <w:p w14:paraId="230890AF" w14:textId="66615BC2" w:rsidR="004F023D" w:rsidRDefault="004F023D" w:rsidP="004F023D">
      <w:r>
        <w:t xml:space="preserve">%% </w:t>
      </w:r>
      <w:proofErr w:type="spellStart"/>
      <w:r w:rsidRPr="004F023D">
        <w:rPr>
          <w:b/>
          <w:bCs/>
        </w:rPr>
        <w:t>exercicio</w:t>
      </w:r>
      <w:proofErr w:type="spellEnd"/>
      <w:r w:rsidRPr="004F023D">
        <w:rPr>
          <w:b/>
          <w:bCs/>
        </w:rPr>
        <w:t xml:space="preserve"> </w:t>
      </w:r>
      <w:proofErr w:type="spellStart"/>
      <w:r w:rsidRPr="004F023D">
        <w:rPr>
          <w:b/>
          <w:bCs/>
        </w:rPr>
        <w:t>fminsearch</w:t>
      </w:r>
      <w:proofErr w:type="spellEnd"/>
      <w:r w:rsidRPr="004F023D">
        <w:rPr>
          <w:b/>
          <w:bCs/>
        </w:rPr>
        <w:t xml:space="preserve">, mas com </w:t>
      </w:r>
      <w:r w:rsidR="00A22AD0" w:rsidRPr="004F023D">
        <w:rPr>
          <w:b/>
          <w:bCs/>
        </w:rPr>
        <w:t>objetivo</w:t>
      </w:r>
      <w:r w:rsidRPr="004F023D">
        <w:rPr>
          <w:b/>
          <w:bCs/>
        </w:rPr>
        <w:t xml:space="preserve"> de descobrir </w:t>
      </w:r>
      <w:r w:rsidR="00A22AD0" w:rsidRPr="004F023D">
        <w:rPr>
          <w:b/>
          <w:bCs/>
        </w:rPr>
        <w:t>Max</w:t>
      </w:r>
      <w:r w:rsidRPr="004F023D">
        <w:rPr>
          <w:b/>
          <w:bCs/>
        </w:rPr>
        <w:t xml:space="preserve"> de f(x)</w:t>
      </w:r>
    </w:p>
    <w:p w14:paraId="1F6F79DE" w14:textId="0727E482" w:rsidR="004F023D" w:rsidRDefault="004F023D" w:rsidP="004F023D">
      <w:r w:rsidRPr="004F023D">
        <w:rPr>
          <w:noProof/>
        </w:rPr>
        <w:drawing>
          <wp:inline distT="0" distB="0" distL="0" distR="0" wp14:anchorId="2075F957" wp14:editId="6FB9C686">
            <wp:extent cx="5400040" cy="2243455"/>
            <wp:effectExtent l="0" t="0" r="0" b="4445"/>
            <wp:docPr id="354381768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381768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35F25" w14:textId="77777777" w:rsidR="004F023D" w:rsidRDefault="004F023D" w:rsidP="004F023D">
      <w:r>
        <w:t>n=2;</w:t>
      </w:r>
    </w:p>
    <w:p w14:paraId="0885D28E" w14:textId="77777777" w:rsidR="004F023D" w:rsidRDefault="004F023D" w:rsidP="004F023D">
      <w:r>
        <w:t>i=</w:t>
      </w:r>
      <w:proofErr w:type="gramStart"/>
      <w:r>
        <w:t>1:n</w:t>
      </w:r>
      <w:proofErr w:type="gramEnd"/>
      <w:r>
        <w:t>; % (varia de 1 até n)</w:t>
      </w:r>
    </w:p>
    <w:p w14:paraId="2D69211D" w14:textId="30088CCA" w:rsidR="004F023D" w:rsidRDefault="004F023D" w:rsidP="004F023D">
      <w:r>
        <w:t>x1(i)=i-(n/2+0.5); % aproximação inicial</w:t>
      </w:r>
    </w:p>
    <w:p w14:paraId="35282A35" w14:textId="77777777" w:rsidR="004F023D" w:rsidRDefault="004F023D" w:rsidP="004F023D">
      <w:r>
        <w:t>% executar</w:t>
      </w:r>
    </w:p>
    <w:p w14:paraId="60E7F078" w14:textId="77777777" w:rsidR="004F023D" w:rsidRDefault="004F023D" w:rsidP="004F023D">
      <w:r>
        <w:t>[</w:t>
      </w:r>
      <w:proofErr w:type="spellStart"/>
      <w:proofErr w:type="gramStart"/>
      <w:r>
        <w:t>x,f</w:t>
      </w:r>
      <w:proofErr w:type="gramEnd"/>
      <w:r>
        <w:t>,exitflag,output</w:t>
      </w:r>
      <w:proofErr w:type="spellEnd"/>
      <w:r>
        <w:t>]=</w:t>
      </w:r>
      <w:proofErr w:type="spellStart"/>
      <w:r>
        <w:t>fminsearch</w:t>
      </w:r>
      <w:proofErr w:type="spellEnd"/>
      <w:r>
        <w:t>(@NM3,x1)</w:t>
      </w:r>
    </w:p>
    <w:p w14:paraId="6D878A7B" w14:textId="77777777" w:rsidR="004F023D" w:rsidRDefault="004F023D" w:rsidP="004F023D"/>
    <w:p w14:paraId="03D88F9E" w14:textId="77777777" w:rsidR="004F023D" w:rsidRDefault="004F023D" w:rsidP="004F023D">
      <w:r>
        <w:t xml:space="preserve">% x = 0.5000    0.5000 </w:t>
      </w:r>
    </w:p>
    <w:p w14:paraId="260A487D" w14:textId="77777777" w:rsidR="004F023D" w:rsidRDefault="004F023D" w:rsidP="004F023D">
      <w:r>
        <w:t>% f = -0.2500 -&gt; o máximo (valor da função no ponto, tem de ser simétrico</w:t>
      </w:r>
    </w:p>
    <w:p w14:paraId="738B9DB4" w14:textId="77777777" w:rsidR="004F023D" w:rsidRDefault="004F023D" w:rsidP="004F023D">
      <w:r>
        <w:t>% -&gt; logo o resultado é 0.25)</w:t>
      </w:r>
    </w:p>
    <w:p w14:paraId="4E2DE85E" w14:textId="77777777" w:rsidR="004F023D" w:rsidRDefault="004F023D" w:rsidP="004F023D"/>
    <w:p w14:paraId="7E52CB7D" w14:textId="530DFF6B" w:rsidR="004F023D" w:rsidRDefault="004F023D" w:rsidP="004F023D">
      <w:r>
        <w:lastRenderedPageBreak/>
        <w:t xml:space="preserve">% </w:t>
      </w:r>
      <w:proofErr w:type="spellStart"/>
      <w:r>
        <w:t>iteration</w:t>
      </w:r>
      <w:proofErr w:type="spellEnd"/>
      <w:r>
        <w:t xml:space="preserve"> = 74</w:t>
      </w:r>
    </w:p>
    <w:p w14:paraId="495571D8" w14:textId="77777777" w:rsidR="004F023D" w:rsidRDefault="004F023D" w:rsidP="004F023D"/>
    <w:p w14:paraId="6DFD59FC" w14:textId="77777777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 xml:space="preserve">% </w:t>
      </w:r>
      <w:proofErr w:type="spellStart"/>
      <w:r w:rsidRPr="004F023D">
        <w:rPr>
          <w:lang w:val="en-US"/>
        </w:rPr>
        <w:t>Funções</w:t>
      </w:r>
      <w:proofErr w:type="spellEnd"/>
    </w:p>
    <w:p w14:paraId="2B7215AE" w14:textId="77777777" w:rsidR="004F023D" w:rsidRPr="004F023D" w:rsidRDefault="004F023D" w:rsidP="004F023D">
      <w:pPr>
        <w:rPr>
          <w:lang w:val="en-US"/>
        </w:rPr>
      </w:pPr>
    </w:p>
    <w:p w14:paraId="52B674E0" w14:textId="77777777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>function f = NM1(x)</w:t>
      </w:r>
    </w:p>
    <w:p w14:paraId="3CAE85D9" w14:textId="77777777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>f=max(abs(x(1)</w:t>
      </w:r>
      <w:proofErr w:type="gramStart"/>
      <w:r w:rsidRPr="004F023D">
        <w:rPr>
          <w:lang w:val="en-US"/>
        </w:rPr>
        <w:t>),abs</w:t>
      </w:r>
      <w:proofErr w:type="gramEnd"/>
      <w:r w:rsidRPr="004F023D">
        <w:rPr>
          <w:lang w:val="en-US"/>
        </w:rPr>
        <w:t>(x(2)-1));</w:t>
      </w:r>
    </w:p>
    <w:p w14:paraId="0E51B2D2" w14:textId="77777777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>end</w:t>
      </w:r>
    </w:p>
    <w:p w14:paraId="678AD654" w14:textId="77777777" w:rsidR="004F023D" w:rsidRPr="004F023D" w:rsidRDefault="004F023D" w:rsidP="004F023D">
      <w:pPr>
        <w:rPr>
          <w:lang w:val="en-US"/>
        </w:rPr>
      </w:pPr>
    </w:p>
    <w:p w14:paraId="544D328D" w14:textId="77777777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>function f = NM2(x)</w:t>
      </w:r>
    </w:p>
    <w:p w14:paraId="3099237D" w14:textId="77777777" w:rsidR="004F023D" w:rsidRDefault="004F023D" w:rsidP="004F023D">
      <w:r>
        <w:t>n=</w:t>
      </w:r>
      <w:proofErr w:type="spellStart"/>
      <w:r>
        <w:t>length</w:t>
      </w:r>
      <w:proofErr w:type="spellEnd"/>
      <w:r>
        <w:t>(x); % comprimento de x</w:t>
      </w:r>
    </w:p>
    <w:p w14:paraId="7DF34B32" w14:textId="77777777" w:rsidR="004F023D" w:rsidRDefault="004F023D" w:rsidP="004F023D">
      <w:r>
        <w:t>f=n*</w:t>
      </w:r>
      <w:proofErr w:type="spellStart"/>
      <w:r>
        <w:t>max</w:t>
      </w:r>
      <w:proofErr w:type="spellEnd"/>
      <w:r>
        <w:t>(x)-sum(x);</w:t>
      </w:r>
    </w:p>
    <w:p w14:paraId="0A135617" w14:textId="5B0C8423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>end</w:t>
      </w:r>
    </w:p>
    <w:p w14:paraId="22DA67BB" w14:textId="77777777" w:rsidR="004F023D" w:rsidRPr="004F023D" w:rsidRDefault="004F023D" w:rsidP="004F023D">
      <w:pPr>
        <w:rPr>
          <w:lang w:val="en-US"/>
        </w:rPr>
      </w:pPr>
    </w:p>
    <w:p w14:paraId="7A39B26C" w14:textId="0A360B82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>% Capital Pi Symbol (</w:t>
      </w:r>
      <w:r>
        <w:t>Π</w:t>
      </w:r>
      <w:r w:rsidRPr="004F023D">
        <w:rPr>
          <w:lang w:val="en-US"/>
        </w:rPr>
        <w:t>) - product of all values in a range</w:t>
      </w:r>
    </w:p>
    <w:p w14:paraId="127EE14F" w14:textId="77777777" w:rsidR="004F023D" w:rsidRDefault="004F023D" w:rsidP="004F023D">
      <w:r>
        <w:t xml:space="preserve">% se queremos o </w:t>
      </w:r>
      <w:proofErr w:type="spellStart"/>
      <w:r>
        <w:t>máx</w:t>
      </w:r>
      <w:proofErr w:type="spellEnd"/>
      <w:r>
        <w:t>, temos de usar a função simétrica pois os algoritmos</w:t>
      </w:r>
    </w:p>
    <w:p w14:paraId="27666455" w14:textId="56643711" w:rsidR="004F023D" w:rsidRDefault="004F023D" w:rsidP="004F023D">
      <w:r>
        <w:t>% de otimização não linear estão vocacionados para minimização.</w:t>
      </w:r>
    </w:p>
    <w:p w14:paraId="615838E1" w14:textId="5DA173E5" w:rsidR="004F023D" w:rsidRDefault="004F023D" w:rsidP="004F023D">
      <w:r>
        <w:t xml:space="preserve">% Max (f(x)) = - min (-f(x)) -&gt; </w:t>
      </w:r>
      <w:proofErr w:type="spellStart"/>
      <w:r>
        <w:t>Minimos</w:t>
      </w:r>
      <w:proofErr w:type="spellEnd"/>
      <w:r>
        <w:t xml:space="preserve"> versus máximos</w:t>
      </w:r>
    </w:p>
    <w:p w14:paraId="74DF8084" w14:textId="0175E977" w:rsidR="004F023D" w:rsidRDefault="004F023D" w:rsidP="004F023D">
      <w:r>
        <w:t xml:space="preserve">% Se queremos maximizar (min(xi) - </w:t>
      </w:r>
      <w:proofErr w:type="spellStart"/>
      <w:r>
        <w:t>prod</w:t>
      </w:r>
      <w:proofErr w:type="spellEnd"/>
      <w:r>
        <w:t>(xi)) = - min (</w:t>
      </w:r>
      <w:proofErr w:type="spellStart"/>
      <w:r>
        <w:t>prod</w:t>
      </w:r>
      <w:proofErr w:type="spellEnd"/>
      <w:r>
        <w:t>(xi) - min(xi))</w:t>
      </w:r>
    </w:p>
    <w:p w14:paraId="07F11FF5" w14:textId="77777777" w:rsidR="004F023D" w:rsidRDefault="004F023D" w:rsidP="004F023D"/>
    <w:p w14:paraId="181FDE49" w14:textId="48639DA2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>function f=NM3(x)</w:t>
      </w:r>
    </w:p>
    <w:p w14:paraId="0F1D2ADB" w14:textId="30A324B6" w:rsidR="004F023D" w:rsidRPr="004F023D" w:rsidRDefault="004F023D" w:rsidP="004F023D">
      <w:pPr>
        <w:rPr>
          <w:lang w:val="en-US"/>
        </w:rPr>
      </w:pPr>
      <w:r w:rsidRPr="004F023D">
        <w:rPr>
          <w:lang w:val="en-US"/>
        </w:rPr>
        <w:t>f=prod(x)-min(x</w:t>
      </w:r>
      <w:proofErr w:type="gramStart"/>
      <w:r w:rsidRPr="004F023D">
        <w:rPr>
          <w:lang w:val="en-US"/>
        </w:rPr>
        <w:t>);</w:t>
      </w:r>
      <w:proofErr w:type="gramEnd"/>
    </w:p>
    <w:p w14:paraId="4B41C77C" w14:textId="6D01C502" w:rsidR="00571DF1" w:rsidRDefault="004F023D" w:rsidP="004F023D">
      <w:proofErr w:type="spellStart"/>
      <w:r>
        <w:t>end</w:t>
      </w:r>
      <w:proofErr w:type="spellEnd"/>
    </w:p>
    <w:sectPr w:rsidR="00571DF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sjA0Njc1NDUwMjNX0lEKTi0uzszPAykwrAUAVJ85lCwAAAA="/>
  </w:docVars>
  <w:rsids>
    <w:rsidRoot w:val="004F023D"/>
    <w:rsid w:val="003A53B1"/>
    <w:rsid w:val="004F023D"/>
    <w:rsid w:val="00571DF1"/>
    <w:rsid w:val="006E5D02"/>
    <w:rsid w:val="00A21D7F"/>
    <w:rsid w:val="00A22AD0"/>
    <w:rsid w:val="00DB6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5B8CB0"/>
  <w15:chartTrackingRefBased/>
  <w15:docId w15:val="{936848AC-56EC-4813-BFDF-95BABA423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P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03</Words>
  <Characters>2721</Characters>
  <Application>Microsoft Office Word</Application>
  <DocSecurity>0</DocSecurity>
  <Lines>22</Lines>
  <Paragraphs>6</Paragraphs>
  <ScaleCrop>false</ScaleCrop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e Marcelo Alves</dc:creator>
  <cp:keywords/>
  <dc:description/>
  <cp:lastModifiedBy>Filipe Marcelo Alves</cp:lastModifiedBy>
  <cp:revision>2</cp:revision>
  <dcterms:created xsi:type="dcterms:W3CDTF">2023-05-16T16:43:00Z</dcterms:created>
  <dcterms:modified xsi:type="dcterms:W3CDTF">2023-05-16T16:43:00Z</dcterms:modified>
</cp:coreProperties>
</file>